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C4E05C" w14:textId="5FFBE046" w:rsidR="00F96638" w:rsidRDefault="0064510D" w:rsidP="00000FB4">
      <w:pPr>
        <w:spacing w:line="360" w:lineRule="auto"/>
        <w:rPr>
          <w:rFonts w:cstheme="minorHAnsi"/>
          <w:b/>
          <w:bCs/>
          <w:color w:val="FF0000"/>
          <w:sz w:val="44"/>
          <w:szCs w:val="44"/>
        </w:rPr>
      </w:pPr>
      <w:r w:rsidRPr="00000FB4">
        <w:rPr>
          <w:rFonts w:cstheme="minorHAnsi"/>
          <w:sz w:val="32"/>
          <w:szCs w:val="32"/>
        </w:rPr>
        <w:t>Chapter- 1</w:t>
      </w:r>
      <w:r w:rsidRPr="00000FB4">
        <w:rPr>
          <w:rFonts w:cstheme="minorHAnsi"/>
        </w:rPr>
        <w:br/>
      </w:r>
      <w:r w:rsidR="00000FB4" w:rsidRPr="006C1540">
        <w:rPr>
          <w:rFonts w:cstheme="minorHAnsi"/>
          <w:b/>
          <w:bCs/>
          <w:color w:val="FF0000"/>
          <w:sz w:val="44"/>
          <w:szCs w:val="44"/>
        </w:rPr>
        <w:t>THE BROWNING VERSION</w:t>
      </w:r>
    </w:p>
    <w:p w14:paraId="5CD7CDBF" w14:textId="4FBE5E19" w:rsidR="00F96638" w:rsidRPr="00F96638" w:rsidRDefault="00F96638" w:rsidP="00000FB4">
      <w:pPr>
        <w:spacing w:line="360" w:lineRule="auto"/>
        <w:rPr>
          <w:rFonts w:cstheme="minorHAnsi"/>
          <w:b/>
          <w:bCs/>
          <w:color w:val="FF0000"/>
          <w:sz w:val="36"/>
          <w:szCs w:val="36"/>
          <w:u w:val="single"/>
        </w:rPr>
      </w:pPr>
      <w:r w:rsidRPr="00F96638">
        <w:rPr>
          <w:rFonts w:cstheme="minorHAnsi"/>
          <w:b/>
          <w:bCs/>
          <w:color w:val="FF0000"/>
          <w:sz w:val="36"/>
          <w:szCs w:val="36"/>
          <w:u w:val="single"/>
        </w:rPr>
        <w:t>PERIOD-1</w:t>
      </w:r>
    </w:p>
    <w:p w14:paraId="5FF91C64" w14:textId="19033E8C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1.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 xml:space="preserve"> 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>Who is Andrew Crocker-Harris?</w:t>
      </w:r>
    </w:p>
    <w:p w14:paraId="72C31891" w14:textId="04386BBA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2.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 xml:space="preserve"> 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Who is Taplow? Where does he </w:t>
      </w:r>
      <w:proofErr w:type="gram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meet  Frank</w:t>
      </w:r>
      <w:proofErr w:type="gram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>?</w:t>
      </w:r>
    </w:p>
    <w:p w14:paraId="419276A0" w14:textId="62F30DE3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3. What do you learn </w:t>
      </w:r>
      <w:proofErr w:type="gram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about  Taplow</w:t>
      </w:r>
      <w:proofErr w:type="gram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from the initial conversation with Frank?</w:t>
      </w:r>
    </w:p>
    <w:p w14:paraId="2ADDAD05" w14:textId="5C4D1A0E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4. Why does Taplow say </w:t>
      </w:r>
      <w:proofErr w:type="spellStart"/>
      <w:proofErr w:type="gram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Mr.Crocker</w:t>
      </w:r>
      <w:proofErr w:type="spellEnd"/>
      <w:proofErr w:type="gram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- Harris </w:t>
      </w:r>
      <w:proofErr w:type="spell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can not</w:t>
      </w:r>
      <w:proofErr w:type="spell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be a sadist? </w:t>
      </w:r>
    </w:p>
    <w:p w14:paraId="15436AF1" w14:textId="51DD5D86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5. Which course/ subject </w:t>
      </w:r>
      <w:proofErr w:type="gram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does  Taplow</w:t>
      </w:r>
      <w:proofErr w:type="gram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prefer and why?</w:t>
      </w:r>
    </w:p>
    <w:p w14:paraId="566A5606" w14:textId="79C778EF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6.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 xml:space="preserve"> 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Why </w:t>
      </w:r>
      <w:proofErr w:type="gram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does  Taplow</w:t>
      </w:r>
      <w:proofErr w:type="gram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have to stay back at 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>s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>chool on the last day of the term?</w:t>
      </w:r>
    </w:p>
    <w:p w14:paraId="4873000B" w14:textId="28B3F018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7. Why </w:t>
      </w:r>
      <w:proofErr w:type="gram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would  Taplow</w:t>
      </w:r>
      <w:proofErr w:type="gram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not get any comfort as mentioned by Frank?</w:t>
      </w:r>
    </w:p>
    <w:p w14:paraId="7ED573FE" w14:textId="704580BE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8. What does 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>Mr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Frank consider to be bad luck?</w:t>
      </w:r>
    </w:p>
    <w:p w14:paraId="5DCFDAD9" w14:textId="2BC4DD84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9. Why </w:t>
      </w:r>
      <w:proofErr w:type="gram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does  Taplow</w:t>
      </w:r>
      <w:proofErr w:type="gram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say that 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>Mr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Crocker- Harris is hardly human?</w:t>
      </w:r>
    </w:p>
    <w:p w14:paraId="0A0B8F2D" w14:textId="70DE8446" w:rsid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GB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10. How, according to Taplow, is Mr Crocker- Harris different from the other Teachers?</w:t>
      </w:r>
    </w:p>
    <w:p w14:paraId="3206C580" w14:textId="48D390B9" w:rsidR="00F96638" w:rsidRDefault="00F96638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GB"/>
        </w:rPr>
      </w:pPr>
    </w:p>
    <w:p w14:paraId="7763DF26" w14:textId="3AF78C8D" w:rsidR="00F96638" w:rsidRPr="00F96638" w:rsidRDefault="00F96638" w:rsidP="00000FB4">
      <w:pPr>
        <w:spacing w:line="360" w:lineRule="auto"/>
        <w:rPr>
          <w:rFonts w:cstheme="minorHAnsi"/>
          <w:b/>
          <w:bCs/>
          <w:color w:val="FF0000"/>
          <w:sz w:val="32"/>
          <w:szCs w:val="32"/>
          <w:u w:val="single"/>
          <w:lang w:val="en-US"/>
        </w:rPr>
      </w:pPr>
      <w:r w:rsidRPr="00F96638">
        <w:rPr>
          <w:rFonts w:cstheme="minorHAnsi"/>
          <w:b/>
          <w:bCs/>
          <w:color w:val="FF0000"/>
          <w:sz w:val="32"/>
          <w:szCs w:val="32"/>
          <w:u w:val="single"/>
          <w:lang w:val="en-GB"/>
        </w:rPr>
        <w:t>PERIOD-II</w:t>
      </w:r>
    </w:p>
    <w:p w14:paraId="78806ABD" w14:textId="6F7F9E06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11. Why do you think, Frank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>,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envies 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>Mr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Crocker- Harris? What possible reasons make him so unique?</w:t>
      </w:r>
    </w:p>
    <w:p w14:paraId="718BDA1B" w14:textId="66DF62AD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12. Why is Millie hateful to 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>Mr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Crocker- Harris?</w:t>
      </w:r>
    </w:p>
    <w:p w14:paraId="1D3B2AFB" w14:textId="77777777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13. Why does Mr Frank ask Taplow to ‘</w:t>
      </w:r>
      <w:proofErr w:type="spell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cut</w:t>
      </w:r>
      <w:proofErr w:type="gram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’?How</w:t>
      </w:r>
      <w:proofErr w:type="spellEnd"/>
      <w:proofErr w:type="gram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does Taplow react?</w:t>
      </w:r>
    </w:p>
    <w:p w14:paraId="01ECABB1" w14:textId="22D97286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14. Mr Crocker-Harris is not a sadist. Still</w:t>
      </w:r>
      <w:r w:rsidR="002A778D">
        <w:rPr>
          <w:rFonts w:cstheme="minorHAnsi"/>
          <w:color w:val="000000" w:themeColor="text1"/>
          <w:sz w:val="24"/>
          <w:szCs w:val="24"/>
          <w:lang w:val="en-GB"/>
        </w:rPr>
        <w:t>,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his students are scared of him. Comment.</w:t>
      </w:r>
    </w:p>
    <w:p w14:paraId="6F8343DE" w14:textId="77777777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lastRenderedPageBreak/>
        <w:t>15. “But those sort of rules don’t apply to the Crock</w:t>
      </w:r>
      <w:proofErr w:type="gramStart"/>
      <w:r w:rsidRPr="00000FB4">
        <w:rPr>
          <w:rFonts w:cstheme="minorHAnsi"/>
          <w:color w:val="000000" w:themeColor="text1"/>
          <w:sz w:val="24"/>
          <w:szCs w:val="24"/>
          <w:lang w:val="en-GB"/>
        </w:rPr>
        <w:t>...”What</w:t>
      </w:r>
      <w:proofErr w:type="gramEnd"/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sort of rules is the speaker talking about?</w:t>
      </w:r>
    </w:p>
    <w:p w14:paraId="19CFA00D" w14:textId="0B0B32D5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16. What kind of a teacher and a human being is Mr Crocker-Harris, according to Taplow?</w:t>
      </w:r>
    </w:p>
    <w:p w14:paraId="4D3BDBA1" w14:textId="47A9D90A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17. What happened when Mr Crocker-Harris made one of his classical jokes?</w:t>
      </w:r>
    </w:p>
    <w:p w14:paraId="0C657F37" w14:textId="59F82F4B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 w:rsidRPr="00000FB4">
        <w:rPr>
          <w:rFonts w:cstheme="minorHAnsi"/>
          <w:color w:val="000000" w:themeColor="text1"/>
          <w:sz w:val="24"/>
          <w:szCs w:val="24"/>
          <w:lang w:val="en-GB"/>
        </w:rPr>
        <w:t>18. Who is Mr Crocker-Harris? How was he different from other masters?</w:t>
      </w:r>
    </w:p>
    <w:p w14:paraId="2CCE1EA6" w14:textId="77777777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 xml:space="preserve">19. 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>How does Taplow react to Millie Crocker-Harris’ arrival?</w:t>
      </w:r>
    </w:p>
    <w:p w14:paraId="7A7A8C96" w14:textId="45D7D63D" w:rsid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GB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 xml:space="preserve">20. 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 xml:space="preserve"> Who is Millie Crocker-Harris?</w:t>
      </w:r>
    </w:p>
    <w:p w14:paraId="0442B3E9" w14:textId="0DFCABA4" w:rsidR="00F96638" w:rsidRDefault="00F96638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GB"/>
        </w:rPr>
      </w:pPr>
    </w:p>
    <w:p w14:paraId="31517CAF" w14:textId="6FA8A64B" w:rsidR="00F96638" w:rsidRPr="00F96638" w:rsidRDefault="00F96638" w:rsidP="00000FB4">
      <w:pPr>
        <w:spacing w:line="360" w:lineRule="auto"/>
        <w:rPr>
          <w:rFonts w:cstheme="minorHAnsi"/>
          <w:b/>
          <w:bCs/>
          <w:color w:val="FF0000"/>
          <w:sz w:val="28"/>
          <w:szCs w:val="28"/>
          <w:u w:val="single"/>
          <w:lang w:val="en-US"/>
        </w:rPr>
      </w:pPr>
      <w:r w:rsidRPr="00F96638">
        <w:rPr>
          <w:rFonts w:cstheme="minorHAnsi"/>
          <w:b/>
          <w:bCs/>
          <w:color w:val="FF0000"/>
          <w:sz w:val="28"/>
          <w:szCs w:val="28"/>
          <w:u w:val="single"/>
          <w:lang w:val="en-GB"/>
        </w:rPr>
        <w:t>PERIOD-III</w:t>
      </w:r>
    </w:p>
    <w:p w14:paraId="4A703EDE" w14:textId="213B4835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 xml:space="preserve">21. 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>How did Mr Frank and Taplow react to the sudden arrival of Millie Crocker-Harris?</w:t>
      </w:r>
    </w:p>
    <w:p w14:paraId="4F28A589" w14:textId="1A571E32" w:rsidR="00000FB4" w:rsidRP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>22.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>. Compare and contrast Mr Frank and Mr Crocker-Harris.</w:t>
      </w:r>
    </w:p>
    <w:p w14:paraId="65635F45" w14:textId="1B2E2F9F" w:rsidR="00000FB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GB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>23</w:t>
      </w:r>
      <w:r w:rsidRPr="00000FB4">
        <w:rPr>
          <w:rFonts w:cstheme="minorHAnsi"/>
          <w:color w:val="000000" w:themeColor="text1"/>
          <w:sz w:val="24"/>
          <w:szCs w:val="24"/>
          <w:lang w:val="en-GB"/>
        </w:rPr>
        <w:t>. Where does Millie Crocker-Harris send Taplow to and what will happen if Mr Crocker-Harris come before Taplow?</w:t>
      </w:r>
    </w:p>
    <w:p w14:paraId="304AC67D" w14:textId="77777777" w:rsidR="00000FB4" w:rsidRDefault="00000FB4" w:rsidP="00000FB4">
      <w:p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 xml:space="preserve">24. </w:t>
      </w:r>
      <w:r w:rsidRPr="00000FB4">
        <w:rPr>
          <w:rFonts w:cstheme="minorHAnsi"/>
          <w:sz w:val="24"/>
          <w:szCs w:val="24"/>
          <w:shd w:val="clear" w:color="auto" w:fill="FFFFFF"/>
        </w:rPr>
        <w:t>Comment on the attitude shown by Taplow towards Crocker-Harris</w:t>
      </w:r>
    </w:p>
    <w:p w14:paraId="3FAD7CE1" w14:textId="77777777" w:rsidR="00000FB4" w:rsidRDefault="00000FB4" w:rsidP="00000FB4">
      <w:p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25. </w:t>
      </w:r>
      <w:r w:rsidRPr="00000FB4">
        <w:rPr>
          <w:rFonts w:cstheme="minorHAnsi"/>
          <w:sz w:val="24"/>
          <w:szCs w:val="24"/>
          <w:shd w:val="clear" w:color="auto" w:fill="FFFFFF"/>
        </w:rPr>
        <w:t>Does Frank seem to encourage Taplow’s comments on Crocker-Harris?</w:t>
      </w:r>
    </w:p>
    <w:p w14:paraId="7D9CAAE9" w14:textId="77777777" w:rsidR="00000FB4" w:rsidRDefault="00000FB4" w:rsidP="00000FB4">
      <w:p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26.  </w:t>
      </w:r>
      <w:r w:rsidRPr="00000FB4">
        <w:rPr>
          <w:rFonts w:cstheme="minorHAnsi"/>
          <w:sz w:val="24"/>
          <w:szCs w:val="24"/>
          <w:shd w:val="clear" w:color="auto" w:fill="FFFFFF"/>
        </w:rPr>
        <w:t>What do you gather about Crocker-Harris from the play?</w:t>
      </w:r>
    </w:p>
    <w:p w14:paraId="7E55B16A" w14:textId="77777777" w:rsidR="00000FB4" w:rsidRDefault="00000FB4" w:rsidP="00000FB4">
      <w:p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27. </w:t>
      </w:r>
      <w:r w:rsidRPr="00000FB4">
        <w:rPr>
          <w:rFonts w:cstheme="minorHAnsi"/>
          <w:sz w:val="24"/>
          <w:szCs w:val="24"/>
          <w:shd w:val="clear" w:color="auto" w:fill="FFFFFF"/>
        </w:rPr>
        <w:t>Talking about teachers among friends.</w:t>
      </w:r>
    </w:p>
    <w:p w14:paraId="38842A9E" w14:textId="77777777" w:rsidR="00000FB4" w:rsidRDefault="00000FB4" w:rsidP="00000FB4">
      <w:p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28. </w:t>
      </w:r>
      <w:r w:rsidRPr="00000FB4">
        <w:rPr>
          <w:rFonts w:cstheme="minorHAnsi"/>
          <w:sz w:val="24"/>
          <w:szCs w:val="24"/>
          <w:shd w:val="clear" w:color="auto" w:fill="FFFFFF"/>
        </w:rPr>
        <w:t>The manner you adopt when you talk about a teacher to other teachers.</w:t>
      </w:r>
    </w:p>
    <w:p w14:paraId="4163B3A9" w14:textId="77777777" w:rsidR="00000FB4" w:rsidRDefault="00000FB4" w:rsidP="00000FB4">
      <w:p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29. </w:t>
      </w:r>
      <w:r w:rsidRPr="00000FB4">
        <w:rPr>
          <w:rFonts w:cstheme="minorHAnsi"/>
          <w:sz w:val="24"/>
          <w:szCs w:val="24"/>
          <w:shd w:val="clear" w:color="auto" w:fill="FFFFFF"/>
        </w:rPr>
        <w:t>Reading plays is more interesting than studying science.</w:t>
      </w:r>
    </w:p>
    <w:p w14:paraId="28F02014" w14:textId="77777777" w:rsidR="00000FB4" w:rsidRDefault="00000FB4" w:rsidP="00000FB4">
      <w:p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30. </w:t>
      </w:r>
      <w:r w:rsidRPr="00000FB4">
        <w:rPr>
          <w:rFonts w:cstheme="minorHAnsi"/>
          <w:sz w:val="24"/>
          <w:szCs w:val="24"/>
          <w:shd w:val="clear" w:color="auto" w:fill="FFFFFF"/>
        </w:rPr>
        <w:t>What do you learn about Tap low from the initial conversation between him and Mr Frank?</w:t>
      </w:r>
    </w:p>
    <w:p w14:paraId="27A3752F" w14:textId="61EDAB2B" w:rsidR="00027C6E" w:rsidRPr="00526314" w:rsidRDefault="00000FB4" w:rsidP="00000FB4">
      <w:pPr>
        <w:spacing w:line="360" w:lineRule="auto"/>
        <w:rPr>
          <w:rFonts w:cstheme="minorHAnsi"/>
          <w:color w:val="000000" w:themeColor="text1"/>
          <w:sz w:val="24"/>
          <w:szCs w:val="24"/>
          <w:lang w:val="en-US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 </w:t>
      </w:r>
    </w:p>
    <w:sectPr w:rsidR="00027C6E" w:rsidRPr="00526314" w:rsidSect="0064510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E8F52" w14:textId="77777777" w:rsidR="00AF18AC" w:rsidRDefault="00AF18AC" w:rsidP="0064510D">
      <w:pPr>
        <w:spacing w:after="0" w:line="240" w:lineRule="auto"/>
      </w:pPr>
      <w:r>
        <w:separator/>
      </w:r>
    </w:p>
  </w:endnote>
  <w:endnote w:type="continuationSeparator" w:id="0">
    <w:p w14:paraId="4AE82401" w14:textId="77777777" w:rsidR="00AF18AC" w:rsidRDefault="00AF18AC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17C25" w14:textId="77777777"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5030F2">
      <w:fldChar w:fldCharType="begin"/>
    </w:r>
    <w:r w:rsidR="00F602FB">
      <w:instrText xml:space="preserve"> PAGE   \* MERGEFORMAT </w:instrText>
    </w:r>
    <w:r w:rsidR="005030F2">
      <w:fldChar w:fldCharType="separate"/>
    </w:r>
    <w:r w:rsidR="00000FB4" w:rsidRPr="00000FB4">
      <w:rPr>
        <w:rFonts w:asciiTheme="majorHAnsi" w:hAnsiTheme="majorHAnsi"/>
        <w:noProof/>
      </w:rPr>
      <w:t>4</w:t>
    </w:r>
    <w:r w:rsidR="005030F2">
      <w:rPr>
        <w:rFonts w:asciiTheme="majorHAnsi" w:hAnsiTheme="majorHAnsi"/>
        <w:noProof/>
      </w:rPr>
      <w:fldChar w:fldCharType="end"/>
    </w:r>
  </w:p>
  <w:p w14:paraId="67B484FC" w14:textId="77777777" w:rsidR="0064510D" w:rsidRDefault="00645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9BE141" w14:textId="77777777" w:rsidR="00AF18AC" w:rsidRDefault="00AF18AC" w:rsidP="0064510D">
      <w:pPr>
        <w:spacing w:after="0" w:line="240" w:lineRule="auto"/>
      </w:pPr>
      <w:r>
        <w:separator/>
      </w:r>
    </w:p>
  </w:footnote>
  <w:footnote w:type="continuationSeparator" w:id="0">
    <w:p w14:paraId="6774D7E2" w14:textId="77777777" w:rsidR="00AF18AC" w:rsidRDefault="00AF18AC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50A085" w14:textId="77777777" w:rsidR="00027C6E" w:rsidRDefault="00AF18AC">
    <w:pPr>
      <w:pStyle w:val="Header"/>
    </w:pPr>
    <w:r>
      <w:rPr>
        <w:noProof/>
        <w:lang w:val="en-US" w:eastAsia="en-US"/>
      </w:rPr>
      <w:pict w14:anchorId="0A9871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055"/>
      <w:gridCol w:w="3535"/>
    </w:tblGrid>
    <w:tr w:rsidR="0064510D" w14:paraId="26E10A2A" w14:textId="77777777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14:paraId="476BF1FF" w14:textId="77777777" w:rsidR="0064510D" w:rsidRDefault="00AF18AC" w:rsidP="00C50268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 w14:anchorId="153BC0A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00FB4" w:rsidRPr="00000FB4">
                <w:rPr>
                  <w:rFonts w:ascii="Arial" w:eastAsia="Arial" w:hAnsi="Arial" w:cs="Arial"/>
                  <w:b/>
                  <w:bCs/>
                  <w:color w:val="000000"/>
                  <w:sz w:val="24"/>
                  <w:szCs w:val="24"/>
                </w:rPr>
                <w:t>THE BROWNING VERSION</w:t>
              </w:r>
            </w:sdtContent>
          </w:sdt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132FABDD" w14:textId="77777777" w:rsidR="0064510D" w:rsidRDefault="00245661" w:rsidP="00000FB4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 xml:space="preserve">| </w:t>
              </w:r>
              <w:r w:rsidR="00000FB4">
                <w:rPr>
                  <w:color w:val="FFFFFF" w:themeColor="background1"/>
                  <w:lang w:val="en-US"/>
                </w:rPr>
                <w:t>ENGLISH</w:t>
              </w:r>
              <w:r>
                <w:rPr>
                  <w:color w:val="FFFFFF" w:themeColor="background1"/>
                  <w:lang w:val="en-US"/>
                </w:rPr>
                <w:t xml:space="preserve"> Worksheet  </w:t>
              </w:r>
            </w:p>
          </w:tc>
        </w:sdtContent>
      </w:sdt>
    </w:tr>
  </w:tbl>
  <w:p w14:paraId="224FAEAC" w14:textId="77777777" w:rsidR="0064510D" w:rsidRDefault="006451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26FA7" w14:textId="77777777" w:rsidR="00027C6E" w:rsidRDefault="00AF18AC">
    <w:pPr>
      <w:pStyle w:val="Header"/>
    </w:pPr>
    <w:r>
      <w:rPr>
        <w:noProof/>
        <w:lang w:val="en-US" w:eastAsia="en-US"/>
      </w:rPr>
      <w:pict w14:anchorId="305A2A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F73BC1"/>
    <w:multiLevelType w:val="hybridMultilevel"/>
    <w:tmpl w:val="E3BC5F4E"/>
    <w:lvl w:ilvl="0" w:tplc="0409000F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D4842"/>
    <w:multiLevelType w:val="hybridMultilevel"/>
    <w:tmpl w:val="DA326A62"/>
    <w:lvl w:ilvl="0" w:tplc="D236FA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73005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C62E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A1CE9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710C9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6693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748E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BF450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CE807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793653B"/>
    <w:multiLevelType w:val="hybridMultilevel"/>
    <w:tmpl w:val="AFDE42E6"/>
    <w:lvl w:ilvl="0" w:tplc="D73005D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7B1BB1"/>
    <w:multiLevelType w:val="hybridMultilevel"/>
    <w:tmpl w:val="35766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jMwMDE0NbU0tzBW0lEKTi0uzszPAykwrAUAMVTQWiwAAAA="/>
  </w:docVars>
  <w:rsids>
    <w:rsidRoot w:val="0064510D"/>
    <w:rsid w:val="00000FB4"/>
    <w:rsid w:val="00014EBD"/>
    <w:rsid w:val="00027C6E"/>
    <w:rsid w:val="000603F6"/>
    <w:rsid w:val="001072D8"/>
    <w:rsid w:val="0015643A"/>
    <w:rsid w:val="002452E6"/>
    <w:rsid w:val="00245661"/>
    <w:rsid w:val="002A0CDC"/>
    <w:rsid w:val="002A778D"/>
    <w:rsid w:val="00391EC0"/>
    <w:rsid w:val="00392927"/>
    <w:rsid w:val="00472CA0"/>
    <w:rsid w:val="004942FB"/>
    <w:rsid w:val="005030F2"/>
    <w:rsid w:val="00510EC7"/>
    <w:rsid w:val="00526314"/>
    <w:rsid w:val="005529D6"/>
    <w:rsid w:val="005616E2"/>
    <w:rsid w:val="00565458"/>
    <w:rsid w:val="005C38F9"/>
    <w:rsid w:val="005F1883"/>
    <w:rsid w:val="006241BE"/>
    <w:rsid w:val="0064510D"/>
    <w:rsid w:val="006C1540"/>
    <w:rsid w:val="006F2873"/>
    <w:rsid w:val="007573AE"/>
    <w:rsid w:val="007B00A6"/>
    <w:rsid w:val="007B236F"/>
    <w:rsid w:val="00880F7F"/>
    <w:rsid w:val="00904790"/>
    <w:rsid w:val="00920CD4"/>
    <w:rsid w:val="009538BD"/>
    <w:rsid w:val="009557D3"/>
    <w:rsid w:val="009565FA"/>
    <w:rsid w:val="00977FA2"/>
    <w:rsid w:val="00A2107F"/>
    <w:rsid w:val="00A44D7B"/>
    <w:rsid w:val="00AA03E1"/>
    <w:rsid w:val="00AD56E2"/>
    <w:rsid w:val="00AF18AC"/>
    <w:rsid w:val="00B77168"/>
    <w:rsid w:val="00BF0C78"/>
    <w:rsid w:val="00C50268"/>
    <w:rsid w:val="00D37ECD"/>
    <w:rsid w:val="00D57165"/>
    <w:rsid w:val="00E54BA4"/>
    <w:rsid w:val="00F14B95"/>
    <w:rsid w:val="00F15AED"/>
    <w:rsid w:val="00F34C2C"/>
    <w:rsid w:val="00F602FB"/>
    <w:rsid w:val="00F831B8"/>
    <w:rsid w:val="00F96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34A5249B"/>
  <w15:docId w15:val="{615B1CA9-5BAA-4FE3-8A60-EC56066FA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2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2456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4566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00FB4"/>
    <w:rPr>
      <w:rFonts w:eastAsiaTheme="minorHAnsi"/>
      <w:i/>
      <w:iCs/>
      <w:color w:val="000000" w:themeColor="text1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000FB4"/>
    <w:rPr>
      <w:rFonts w:eastAsiaTheme="minorHAnsi"/>
      <w:i/>
      <w:iCs/>
      <w:color w:val="000000" w:themeColor="text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85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690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92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3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6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1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5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21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65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5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6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740"/>
    <w:rsid w:val="0025005A"/>
    <w:rsid w:val="00520740"/>
    <w:rsid w:val="00642B7C"/>
    <w:rsid w:val="00876E09"/>
    <w:rsid w:val="00AB6097"/>
    <w:rsid w:val="00B96B04"/>
    <w:rsid w:val="00D25EDF"/>
    <w:rsid w:val="00D9649F"/>
    <w:rsid w:val="00E8730C"/>
    <w:rsid w:val="00F949D0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ENGLISH Worksheet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976ECAD-ADA2-43E2-A7D2-DF6CD2FC5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NAME</vt:lpstr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ROWNING VERSION</dc:title>
  <dc:creator>SWOYAN</dc:creator>
  <cp:lastModifiedBy>Sashikant Rout</cp:lastModifiedBy>
  <cp:revision>35</cp:revision>
  <dcterms:created xsi:type="dcterms:W3CDTF">2020-06-18T14:27:00Z</dcterms:created>
  <dcterms:modified xsi:type="dcterms:W3CDTF">2020-08-25T13:36:00Z</dcterms:modified>
</cp:coreProperties>
</file>